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4803E" w14:textId="1D786EBB" w:rsidR="000E3DBA" w:rsidRDefault="00E53EA1">
      <w:pPr>
        <w:pStyle w:val="Title"/>
      </w:pPr>
      <w:r>
        <w:t>Assignment 2</w:t>
      </w:r>
    </w:p>
    <w:p w14:paraId="303CB1E2" w14:textId="77777777" w:rsidR="00271DF4" w:rsidRPr="00271DF4" w:rsidRDefault="00271DF4" w:rsidP="00271DF4">
      <w:pPr>
        <w:pStyle w:val="BodyText"/>
      </w:pPr>
    </w:p>
    <w:p w14:paraId="55C7C65E" w14:textId="77777777" w:rsidR="00D01CA5" w:rsidRDefault="00D01CA5" w:rsidP="00D01CA5">
      <w:pPr>
        <w:pStyle w:val="Subtitle"/>
        <w:jc w:val="left"/>
      </w:pPr>
      <w:r w:rsidRPr="000647DB">
        <w:t>Name:</w:t>
      </w:r>
      <w:r>
        <w:t xml:space="preserve"> </w:t>
      </w:r>
      <w:r w:rsidRPr="000647DB">
        <w:rPr>
          <w:b w:val="0"/>
          <w:bCs w:val="0"/>
        </w:rPr>
        <w:t>James La Fontaine</w:t>
      </w:r>
    </w:p>
    <w:p w14:paraId="6C11D4FE" w14:textId="77777777" w:rsidR="00D01CA5" w:rsidRDefault="00D01CA5" w:rsidP="00D01CA5">
      <w:pPr>
        <w:pStyle w:val="Subtitle"/>
        <w:jc w:val="left"/>
      </w:pPr>
      <w:r w:rsidRPr="000647DB">
        <w:t>Student Number:</w:t>
      </w:r>
      <w:r>
        <w:t xml:space="preserve"> </w:t>
      </w:r>
      <w:r w:rsidRPr="000647DB">
        <w:rPr>
          <w:b w:val="0"/>
          <w:bCs w:val="0"/>
        </w:rPr>
        <w:t>1079860</w:t>
      </w:r>
    </w:p>
    <w:p w14:paraId="0325141B" w14:textId="77777777" w:rsidR="00D01CA5" w:rsidRDefault="00D01CA5" w:rsidP="00D01CA5">
      <w:pPr>
        <w:pStyle w:val="Subtitle"/>
        <w:jc w:val="left"/>
      </w:pPr>
      <w:r w:rsidRPr="000647DB">
        <w:t>Tutorial Day and Time:</w:t>
      </w:r>
      <w:r>
        <w:t xml:space="preserve"> </w:t>
      </w:r>
      <w:r w:rsidRPr="000647DB">
        <w:rPr>
          <w:b w:val="0"/>
          <w:bCs w:val="0"/>
        </w:rPr>
        <w:t>Friday 2:15 PM – 4:15 PM</w:t>
      </w:r>
    </w:p>
    <w:p w14:paraId="4080FECA" w14:textId="77777777" w:rsidR="00D01CA5" w:rsidRPr="000647DB" w:rsidRDefault="00D01CA5" w:rsidP="00D01CA5">
      <w:pPr>
        <w:pStyle w:val="Subtitle"/>
        <w:jc w:val="left"/>
      </w:pPr>
      <w:r w:rsidRPr="000647DB">
        <w:t>Tutor’s Name:</w:t>
      </w:r>
      <w:r>
        <w:t xml:space="preserve"> </w:t>
      </w:r>
      <w:proofErr w:type="spellStart"/>
      <w:r w:rsidRPr="000647DB">
        <w:rPr>
          <w:b w:val="0"/>
          <w:bCs w:val="0"/>
        </w:rPr>
        <w:t>Haoyu</w:t>
      </w:r>
      <w:proofErr w:type="spellEnd"/>
      <w:r w:rsidRPr="000647DB">
        <w:rPr>
          <w:b w:val="0"/>
          <w:bCs w:val="0"/>
        </w:rPr>
        <w:t xml:space="preserve"> Yang</w:t>
      </w:r>
    </w:p>
    <w:p w14:paraId="7EB937FE" w14:textId="22A60628" w:rsidR="00D01CA5" w:rsidRDefault="00D01CA5" w:rsidP="00D01CA5">
      <w:pPr>
        <w:pStyle w:val="BodyText"/>
      </w:pPr>
    </w:p>
    <w:p w14:paraId="5647022C" w14:textId="7E26082C" w:rsidR="00D01CA5" w:rsidRDefault="00D01CA5" w:rsidP="00D01CA5">
      <w:pPr>
        <w:pStyle w:val="BodyText"/>
      </w:pPr>
    </w:p>
    <w:p w14:paraId="14147E8B" w14:textId="4C00C1F8" w:rsidR="00D01CA5" w:rsidRDefault="00D01CA5" w:rsidP="00D01CA5">
      <w:pPr>
        <w:pStyle w:val="BodyText"/>
      </w:pPr>
    </w:p>
    <w:p w14:paraId="541E13F8" w14:textId="22E96531" w:rsidR="00D01CA5" w:rsidRDefault="00D01CA5" w:rsidP="00D01CA5">
      <w:pPr>
        <w:pStyle w:val="BodyText"/>
      </w:pPr>
    </w:p>
    <w:p w14:paraId="6EDBCFFB" w14:textId="117DA631" w:rsidR="00D01CA5" w:rsidRDefault="00D01CA5" w:rsidP="00D01CA5">
      <w:pPr>
        <w:pStyle w:val="BodyText"/>
      </w:pPr>
    </w:p>
    <w:p w14:paraId="1C5D589B" w14:textId="1D95A02A" w:rsidR="00D01CA5" w:rsidRDefault="00D01CA5" w:rsidP="00D01CA5">
      <w:pPr>
        <w:pStyle w:val="BodyText"/>
      </w:pPr>
    </w:p>
    <w:p w14:paraId="102E3058" w14:textId="5B1854EC" w:rsidR="00D01CA5" w:rsidRDefault="00D01CA5" w:rsidP="00D01CA5">
      <w:pPr>
        <w:pStyle w:val="BodyText"/>
      </w:pPr>
    </w:p>
    <w:p w14:paraId="4F7EBDF8" w14:textId="4DE4C3F6" w:rsidR="00D01CA5" w:rsidRDefault="00D01CA5" w:rsidP="00D01CA5">
      <w:pPr>
        <w:pStyle w:val="BodyText"/>
      </w:pPr>
    </w:p>
    <w:p w14:paraId="5C3E8284" w14:textId="31AD8B01" w:rsidR="00D01CA5" w:rsidRDefault="00D01CA5" w:rsidP="00D01CA5">
      <w:pPr>
        <w:pStyle w:val="BodyText"/>
      </w:pPr>
    </w:p>
    <w:p w14:paraId="69BA7D67" w14:textId="12E6D2C1" w:rsidR="00D01CA5" w:rsidRDefault="00D01CA5" w:rsidP="00D01CA5">
      <w:pPr>
        <w:pStyle w:val="BodyText"/>
      </w:pPr>
    </w:p>
    <w:p w14:paraId="3C2FE34C" w14:textId="78057284" w:rsidR="00D01CA5" w:rsidRDefault="00D01CA5" w:rsidP="00D01CA5">
      <w:pPr>
        <w:pStyle w:val="BodyText"/>
      </w:pPr>
    </w:p>
    <w:p w14:paraId="040718FC" w14:textId="2AC02EB0" w:rsidR="00D01CA5" w:rsidRDefault="00D01CA5" w:rsidP="00D01CA5">
      <w:pPr>
        <w:pStyle w:val="BodyText"/>
      </w:pPr>
    </w:p>
    <w:p w14:paraId="29CBDB9F" w14:textId="78511BF1" w:rsidR="00D01CA5" w:rsidRDefault="00D01CA5" w:rsidP="00D01CA5">
      <w:pPr>
        <w:pStyle w:val="BodyText"/>
      </w:pPr>
    </w:p>
    <w:p w14:paraId="5AA9D2E7" w14:textId="763D6132" w:rsidR="00D01CA5" w:rsidRDefault="00D01CA5" w:rsidP="00D01CA5">
      <w:pPr>
        <w:pStyle w:val="BodyText"/>
      </w:pPr>
    </w:p>
    <w:p w14:paraId="2BC6A15E" w14:textId="51799E3A" w:rsidR="00D01CA5" w:rsidRDefault="00D01CA5" w:rsidP="00D01CA5">
      <w:pPr>
        <w:pStyle w:val="BodyText"/>
      </w:pPr>
    </w:p>
    <w:p w14:paraId="41B7EB24" w14:textId="5111D88A" w:rsidR="00D01CA5" w:rsidRDefault="00D01CA5" w:rsidP="00D01CA5">
      <w:pPr>
        <w:pStyle w:val="BodyText"/>
      </w:pPr>
    </w:p>
    <w:p w14:paraId="4858DE97" w14:textId="77777777" w:rsidR="00D01CA5" w:rsidRDefault="00D01CA5">
      <w:pPr>
        <w:pStyle w:val="Heading2"/>
      </w:pPr>
      <w:bookmarkStart w:id="0" w:name="question-3"/>
    </w:p>
    <w:p w14:paraId="55D0DC51" w14:textId="41FE0028" w:rsidR="000E3DBA" w:rsidRDefault="00E53EA1">
      <w:pPr>
        <w:pStyle w:val="Heading2"/>
      </w:pPr>
      <w:r>
        <w:t>Question 3</w:t>
      </w:r>
    </w:p>
    <w:p w14:paraId="48A1030A" w14:textId="77777777" w:rsidR="000E3DBA" w:rsidRDefault="00E53EA1">
      <w:pPr>
        <w:pStyle w:val="Heading3"/>
      </w:pPr>
      <w:bookmarkStart w:id="1" w:name="a"/>
      <w:r>
        <w:t>3a)</w:t>
      </w:r>
    </w:p>
    <w:p w14:paraId="63FE7AE3" w14:textId="77777777" w:rsidR="000E3DBA" w:rsidRDefault="00E53EA1">
      <w:pPr>
        <w:pStyle w:val="FirstParagraph"/>
      </w:pPr>
      <w:r>
        <w:t>The difference in scale between the raw brain and body measurements is too significant to fit a suitable model and to produce a suitable plot to compare their relationship</w:t>
      </w:r>
    </w:p>
    <w:p w14:paraId="1919F348" w14:textId="7685DD9B" w:rsidR="00D01CA5" w:rsidRPr="00D01CA5" w:rsidRDefault="00E53EA1" w:rsidP="003163F1">
      <w:pPr>
        <w:pStyle w:val="Heading3"/>
        <w:spacing w:line="360" w:lineRule="auto"/>
      </w:pPr>
      <w:bookmarkStart w:id="2" w:name="b"/>
      <w:bookmarkEnd w:id="1"/>
      <w:r>
        <w:t>3b)</w:t>
      </w:r>
    </w:p>
    <w:p w14:paraId="5926AFAE" w14:textId="77777777" w:rsidR="000E3DBA" w:rsidRDefault="00E53EA1">
      <w:pPr>
        <w:pStyle w:val="SourceCode"/>
      </w:pPr>
      <w:proofErr w:type="gramStart"/>
      <w:r>
        <w:rPr>
          <w:rStyle w:val="FunctionTok"/>
        </w:rPr>
        <w:t>d</w:t>
      </w:r>
      <w:r>
        <w:rPr>
          <w:rStyle w:val="FunctionTok"/>
        </w:rPr>
        <w:t>ata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nimals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M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brain)</w:t>
      </w:r>
      <w:r>
        <w:br/>
      </w:r>
      <w:r>
        <w:rPr>
          <w:rStyle w:val="NormalTok"/>
        </w:rPr>
        <w:t xml:space="preserve">bod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nimals</w:t>
      </w:r>
      <w:r>
        <w:rPr>
          <w:rStyle w:val="SpecialCharTok"/>
        </w:rPr>
        <w:t>$</w:t>
      </w:r>
      <w:r>
        <w:rPr>
          <w:rStyle w:val="NormalTok"/>
        </w:rPr>
        <w:t>b</w:t>
      </w:r>
      <w:r>
        <w:rPr>
          <w:rStyle w:val="NormalTok"/>
        </w:rPr>
        <w:t>ody)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rain </w:t>
      </w:r>
      <w:r>
        <w:rPr>
          <w:rStyle w:val="SpecialCharTok"/>
        </w:rPr>
        <w:t>~</w:t>
      </w:r>
      <w:r>
        <w:rPr>
          <w:rStyle w:val="NormalTok"/>
        </w:rPr>
        <w:t xml:space="preserve"> body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nimals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1)</w:t>
      </w:r>
    </w:p>
    <w:p w14:paraId="3C2E8226" w14:textId="77777777" w:rsidR="000E3DBA" w:rsidRDefault="00E53E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 ~ body, data = log(Animal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890 -0.6763  0.3316  0.8646  2.58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</w:t>
      </w:r>
      <w:r>
        <w:rPr>
          <w:rStyle w:val="VerbatimChar"/>
        </w:rPr>
        <w:t>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.55490    0.41314   6.184 1.53e-06 ***</w:t>
      </w:r>
      <w:r>
        <w:br/>
      </w:r>
      <w:r>
        <w:rPr>
          <w:rStyle w:val="VerbatimChar"/>
        </w:rPr>
        <w:t>## body         0.49599    0.07817   6.345 1.02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idual standard error: 1.532 on 26 degrees of freedom</w:t>
      </w:r>
      <w:r>
        <w:br/>
      </w:r>
      <w:r>
        <w:rPr>
          <w:rStyle w:val="VerbatimChar"/>
        </w:rPr>
        <w:t xml:space="preserve">## Multiple R-squared:  0.6076, Adjusted R-squared:  0.5925 </w:t>
      </w:r>
      <w:r>
        <w:br/>
      </w:r>
      <w:r>
        <w:rPr>
          <w:rStyle w:val="VerbatimChar"/>
        </w:rPr>
        <w:t>## F-statistic: 40.26 on 1 and 26 DF,  p-value: 1.017e-06</w:t>
      </w:r>
    </w:p>
    <w:p w14:paraId="07818A34" w14:textId="77777777" w:rsidR="004C4515" w:rsidRDefault="004C4515">
      <w:pPr>
        <w:pStyle w:val="Heading3"/>
      </w:pPr>
      <w:bookmarkStart w:id="3" w:name="c"/>
      <w:bookmarkEnd w:id="2"/>
    </w:p>
    <w:p w14:paraId="784B59AA" w14:textId="14601B74" w:rsidR="004C4515" w:rsidRDefault="004C4515">
      <w:pPr>
        <w:pStyle w:val="Heading3"/>
      </w:pPr>
    </w:p>
    <w:p w14:paraId="4609E763" w14:textId="04FEAE4A" w:rsidR="00D01CA5" w:rsidRDefault="00D01CA5" w:rsidP="00D01CA5">
      <w:pPr>
        <w:pStyle w:val="BodyText"/>
      </w:pPr>
    </w:p>
    <w:p w14:paraId="397100E2" w14:textId="3F3BBA30" w:rsidR="00D01CA5" w:rsidRDefault="00D01CA5" w:rsidP="00D01CA5">
      <w:pPr>
        <w:pStyle w:val="BodyText"/>
      </w:pPr>
    </w:p>
    <w:p w14:paraId="04A08178" w14:textId="77777777" w:rsidR="00D01CA5" w:rsidRPr="00D01CA5" w:rsidRDefault="00D01CA5" w:rsidP="00D01CA5">
      <w:pPr>
        <w:pStyle w:val="BodyText"/>
      </w:pPr>
    </w:p>
    <w:p w14:paraId="08737C14" w14:textId="00572908" w:rsidR="00D01CA5" w:rsidRPr="00D01CA5" w:rsidRDefault="00E53EA1" w:rsidP="003163F1">
      <w:pPr>
        <w:pStyle w:val="Heading3"/>
        <w:spacing w:line="360" w:lineRule="auto"/>
      </w:pPr>
      <w:r>
        <w:lastRenderedPageBreak/>
        <w:t>3c)</w:t>
      </w:r>
    </w:p>
    <w:p w14:paraId="45474505" w14:textId="655093E1" w:rsidR="000E3DBA" w:rsidRDefault="00D01CA5">
      <w:pPr>
        <w:pStyle w:val="SourceCode"/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436D266B" wp14:editId="2E04CD71">
            <wp:simplePos x="0" y="0"/>
            <wp:positionH relativeFrom="column">
              <wp:posOffset>0</wp:posOffset>
            </wp:positionH>
            <wp:positionV relativeFrom="paragraph">
              <wp:posOffset>344612</wp:posOffset>
            </wp:positionV>
            <wp:extent cx="4620126" cy="3696101"/>
            <wp:effectExtent l="0" t="0" r="0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question%203c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proofErr w:type="gramStart"/>
      <w:r w:rsidR="00E53EA1">
        <w:rPr>
          <w:rStyle w:val="FunctionTok"/>
        </w:rPr>
        <w:t>plot</w:t>
      </w:r>
      <w:r w:rsidR="00E53EA1">
        <w:rPr>
          <w:rStyle w:val="NormalTok"/>
        </w:rPr>
        <w:t>(</w:t>
      </w:r>
      <w:proofErr w:type="gramEnd"/>
      <w:r w:rsidR="00E53EA1">
        <w:rPr>
          <w:rStyle w:val="NormalTok"/>
        </w:rPr>
        <w:t xml:space="preserve">body, brain, </w:t>
      </w:r>
      <w:proofErr w:type="spellStart"/>
      <w:r w:rsidR="00E53EA1">
        <w:rPr>
          <w:rStyle w:val="AttributeTok"/>
        </w:rPr>
        <w:t>xlab</w:t>
      </w:r>
      <w:proofErr w:type="spellEnd"/>
      <w:r w:rsidR="00E53EA1">
        <w:rPr>
          <w:rStyle w:val="AttributeTok"/>
        </w:rPr>
        <w:t xml:space="preserve"> =</w:t>
      </w:r>
      <w:r w:rsidR="00E53EA1">
        <w:rPr>
          <w:rStyle w:val="NormalTok"/>
        </w:rPr>
        <w:t xml:space="preserve"> </w:t>
      </w:r>
      <w:r w:rsidR="00E53EA1">
        <w:rPr>
          <w:rStyle w:val="StringTok"/>
        </w:rPr>
        <w:t>"log(body) (kg)"</w:t>
      </w:r>
      <w:r w:rsidR="00E53EA1">
        <w:rPr>
          <w:rStyle w:val="NormalTok"/>
        </w:rPr>
        <w:t xml:space="preserve">, </w:t>
      </w:r>
      <w:r w:rsidR="00E53EA1">
        <w:rPr>
          <w:rStyle w:val="AttributeTok"/>
        </w:rPr>
        <w:t>ylab =</w:t>
      </w:r>
      <w:r w:rsidR="00E53EA1">
        <w:rPr>
          <w:rStyle w:val="NormalTok"/>
        </w:rPr>
        <w:t xml:space="preserve"> </w:t>
      </w:r>
      <w:r w:rsidR="00E53EA1">
        <w:rPr>
          <w:rStyle w:val="StringTok"/>
        </w:rPr>
        <w:t>"log(brain) (g)"</w:t>
      </w:r>
      <w:r w:rsidR="00E53EA1">
        <w:rPr>
          <w:rStyle w:val="NormalTok"/>
        </w:rPr>
        <w:t>)</w:t>
      </w:r>
      <w:r w:rsidR="00E53EA1">
        <w:br/>
      </w:r>
      <w:r w:rsidR="00E53EA1">
        <w:rPr>
          <w:rStyle w:val="FunctionTok"/>
        </w:rPr>
        <w:t>abline</w:t>
      </w:r>
      <w:r w:rsidR="00E53EA1">
        <w:rPr>
          <w:rStyle w:val="NormalTok"/>
        </w:rPr>
        <w:t>(model1)</w:t>
      </w:r>
    </w:p>
    <w:p w14:paraId="5A2FA988" w14:textId="27A4C5C1" w:rsidR="000E3DBA" w:rsidRDefault="000E3DBA">
      <w:pPr>
        <w:pStyle w:val="FirstParagraph"/>
      </w:pPr>
    </w:p>
    <w:p w14:paraId="3D58417A" w14:textId="66E70C6E" w:rsidR="00D01CA5" w:rsidRPr="00D01CA5" w:rsidRDefault="00D01CA5" w:rsidP="00D01CA5"/>
    <w:p w14:paraId="63C7EFCF" w14:textId="46E3F736" w:rsidR="00D01CA5" w:rsidRPr="00D01CA5" w:rsidRDefault="00D01CA5" w:rsidP="00D01CA5"/>
    <w:p w14:paraId="4437DC44" w14:textId="4A33B447" w:rsidR="00D01CA5" w:rsidRPr="00D01CA5" w:rsidRDefault="00D01CA5" w:rsidP="00D01CA5"/>
    <w:p w14:paraId="5074B675" w14:textId="11AF3E27" w:rsidR="00D01CA5" w:rsidRPr="00D01CA5" w:rsidRDefault="00D01CA5" w:rsidP="00D01CA5"/>
    <w:p w14:paraId="1B25D9D0" w14:textId="1DF175BA" w:rsidR="00D01CA5" w:rsidRPr="00D01CA5" w:rsidRDefault="00D01CA5" w:rsidP="00D01CA5"/>
    <w:p w14:paraId="2574FBC6" w14:textId="7C296CC3" w:rsidR="00D01CA5" w:rsidRPr="00D01CA5" w:rsidRDefault="00D01CA5" w:rsidP="00D01CA5"/>
    <w:p w14:paraId="50D3E5A8" w14:textId="45C76DFC" w:rsidR="00D01CA5" w:rsidRPr="00D01CA5" w:rsidRDefault="00D01CA5" w:rsidP="00D01CA5"/>
    <w:p w14:paraId="5F99E8F0" w14:textId="13E22275" w:rsidR="00D01CA5" w:rsidRPr="00D01CA5" w:rsidRDefault="00D01CA5" w:rsidP="00D01CA5"/>
    <w:p w14:paraId="07334213" w14:textId="77777777" w:rsidR="00D01CA5" w:rsidRPr="00D01CA5" w:rsidRDefault="00D01CA5" w:rsidP="00D01CA5"/>
    <w:p w14:paraId="7C793DC9" w14:textId="77777777" w:rsidR="00D01CA5" w:rsidRPr="00D01CA5" w:rsidRDefault="00D01CA5" w:rsidP="00D01CA5"/>
    <w:p w14:paraId="1F239503" w14:textId="77777777" w:rsidR="00D01CA5" w:rsidRPr="00D01CA5" w:rsidRDefault="00D01CA5" w:rsidP="00D01CA5"/>
    <w:p w14:paraId="45087CA6" w14:textId="77777777" w:rsidR="00D01CA5" w:rsidRPr="00D01CA5" w:rsidRDefault="00D01CA5" w:rsidP="00D01CA5"/>
    <w:p w14:paraId="27EB9188" w14:textId="3575EF77" w:rsidR="004C4515" w:rsidRDefault="00D01CA5" w:rsidP="007D3F36">
      <w:pPr>
        <w:pStyle w:val="SourceCode"/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7AE77B99" wp14:editId="0A69758E">
            <wp:simplePos x="0" y="0"/>
            <wp:positionH relativeFrom="column">
              <wp:posOffset>-382270</wp:posOffset>
            </wp:positionH>
            <wp:positionV relativeFrom="paragraph">
              <wp:posOffset>362585</wp:posOffset>
            </wp:positionV>
            <wp:extent cx="6805930" cy="3425190"/>
            <wp:effectExtent l="0" t="0" r="0" b="0"/>
            <wp:wrapTight wrapText="bothSides">
              <wp:wrapPolygon edited="0">
                <wp:start x="0" y="0"/>
                <wp:lineTo x="0" y="21504"/>
                <wp:lineTo x="21523" y="21504"/>
                <wp:lineTo x="21523" y="0"/>
                <wp:lineTo x="0" y="0"/>
              </wp:wrapPolygon>
            </wp:wrapTight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question%203c-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5930" cy="342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E53EA1">
        <w:rPr>
          <w:rStyle w:val="FunctionTok"/>
        </w:rPr>
        <w:t>par</w:t>
      </w:r>
      <w:r w:rsidR="00E53EA1">
        <w:rPr>
          <w:rStyle w:val="NormalTok"/>
        </w:rPr>
        <w:t>(</w:t>
      </w:r>
      <w:proofErr w:type="spellStart"/>
      <w:proofErr w:type="gramEnd"/>
      <w:r w:rsidR="00E53EA1">
        <w:rPr>
          <w:rStyle w:val="AttributeTok"/>
        </w:rPr>
        <w:t>mfrow</w:t>
      </w:r>
      <w:proofErr w:type="spellEnd"/>
      <w:r w:rsidR="00E53EA1">
        <w:rPr>
          <w:rStyle w:val="AttributeTok"/>
        </w:rPr>
        <w:t xml:space="preserve"> =</w:t>
      </w:r>
      <w:r w:rsidR="00E53EA1">
        <w:rPr>
          <w:rStyle w:val="NormalTok"/>
        </w:rPr>
        <w:t xml:space="preserve"> </w:t>
      </w:r>
      <w:r w:rsidR="00E53EA1">
        <w:rPr>
          <w:rStyle w:val="FunctionTok"/>
        </w:rPr>
        <w:t>c</w:t>
      </w:r>
      <w:r w:rsidR="00E53EA1">
        <w:rPr>
          <w:rStyle w:val="NormalTok"/>
        </w:rPr>
        <w:t>(</w:t>
      </w:r>
      <w:r w:rsidR="00E53EA1">
        <w:rPr>
          <w:rStyle w:val="DecValTok"/>
        </w:rPr>
        <w:t>1</w:t>
      </w:r>
      <w:r w:rsidR="00E53EA1">
        <w:rPr>
          <w:rStyle w:val="NormalTok"/>
        </w:rPr>
        <w:t xml:space="preserve">, </w:t>
      </w:r>
      <w:r w:rsidR="00E53EA1">
        <w:rPr>
          <w:rStyle w:val="DecValTok"/>
        </w:rPr>
        <w:t>2</w:t>
      </w:r>
      <w:r w:rsidR="00E53EA1">
        <w:rPr>
          <w:rStyle w:val="NormalTok"/>
        </w:rPr>
        <w:t>))</w:t>
      </w:r>
      <w:r w:rsidR="00E53EA1">
        <w:br/>
      </w:r>
      <w:r w:rsidR="00E53EA1">
        <w:rPr>
          <w:rStyle w:val="FunctionTok"/>
        </w:rPr>
        <w:t>plot</w:t>
      </w:r>
      <w:r w:rsidR="00E53EA1">
        <w:rPr>
          <w:rStyle w:val="NormalTok"/>
        </w:rPr>
        <w:t xml:space="preserve">(model1, </w:t>
      </w:r>
      <w:r w:rsidR="00E53EA1">
        <w:rPr>
          <w:rStyle w:val="DecValTok"/>
        </w:rPr>
        <w:t>1</w:t>
      </w:r>
      <w:r w:rsidR="00E53EA1">
        <w:rPr>
          <w:rStyle w:val="SpecialCharTok"/>
        </w:rPr>
        <w:t>:</w:t>
      </w:r>
      <w:r w:rsidR="00E53EA1">
        <w:rPr>
          <w:rStyle w:val="DecValTok"/>
        </w:rPr>
        <w:t>2</w:t>
      </w:r>
      <w:r w:rsidR="00E53EA1">
        <w:rPr>
          <w:rStyle w:val="NormalTok"/>
        </w:rPr>
        <w:t>)</w:t>
      </w:r>
    </w:p>
    <w:p w14:paraId="7B775E6B" w14:textId="31AAD82E" w:rsidR="000E3DBA" w:rsidRDefault="00E53EA1">
      <w:pPr>
        <w:pStyle w:val="FirstParagraph"/>
      </w:pPr>
      <w:r>
        <w:lastRenderedPageBreak/>
        <w:t>I</w:t>
      </w:r>
      <w:r>
        <w:t>t seems quite plausible to assume that the residuals are normally distributed according to the QQ plot, and the model plot indicates that this linear regression model appears to r</w:t>
      </w:r>
      <w:r>
        <w:t xml:space="preserve">epresent the relationship between an animal’s body and brain moderately well. </w:t>
      </w:r>
      <w:r w:rsidR="007D3F36">
        <w:t>Despite this,</w:t>
      </w:r>
      <w:r>
        <w:t xml:space="preserve"> </w:t>
      </w:r>
      <w:r>
        <w:t>the residuals vs fitted values plot produces a systematic ‘U’ pattern which implies that the assumption of linearity isn’t holding</w:t>
      </w:r>
      <w:r w:rsidR="007D3F36">
        <w:t>.</w:t>
      </w:r>
      <w:r>
        <w:t xml:space="preserve"> </w:t>
      </w:r>
      <w:r w:rsidR="007D3F36">
        <w:t>However, t</w:t>
      </w:r>
      <w:r>
        <w:t>his is clearly caused by th</w:t>
      </w:r>
      <w:r>
        <w:t>e outliers in the data.</w:t>
      </w:r>
    </w:p>
    <w:p w14:paraId="037DB899" w14:textId="77777777" w:rsidR="00D01CA5" w:rsidRPr="00D01CA5" w:rsidRDefault="00D01CA5" w:rsidP="00D01CA5">
      <w:pPr>
        <w:pStyle w:val="BodyText"/>
      </w:pPr>
    </w:p>
    <w:p w14:paraId="130518A3" w14:textId="02341B81" w:rsidR="00D01CA5" w:rsidRPr="00D01CA5" w:rsidRDefault="00E53EA1" w:rsidP="003163F1">
      <w:pPr>
        <w:pStyle w:val="Heading3"/>
        <w:spacing w:line="360" w:lineRule="auto"/>
      </w:pPr>
      <w:bookmarkStart w:id="4" w:name="d"/>
      <w:bookmarkEnd w:id="3"/>
      <w:r>
        <w:t>3d)</w:t>
      </w:r>
    </w:p>
    <w:p w14:paraId="74815B22" w14:textId="12206058" w:rsidR="000E3DBA" w:rsidRDefault="00E53EA1">
      <w:pPr>
        <w:pStyle w:val="SourceCode"/>
      </w:pPr>
      <w:proofErr w:type="spellStart"/>
      <w:r>
        <w:rPr>
          <w:rStyle w:val="NormalTok"/>
        </w:rPr>
        <w:t>A</w:t>
      </w:r>
      <w:r>
        <w:rPr>
          <w:rStyle w:val="NormalTok"/>
        </w:rPr>
        <w:t>nimalsNoDinosau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nimals[</w:t>
      </w:r>
      <w:proofErr w:type="gramEnd"/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bra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nimalsNoDinosaurs</w:t>
      </w:r>
      <w:r>
        <w:rPr>
          <w:rStyle w:val="SpecialCharTok"/>
        </w:rPr>
        <w:t>$</w:t>
      </w:r>
      <w:r>
        <w:rPr>
          <w:rStyle w:val="NormalTok"/>
        </w:rPr>
        <w:t>brain)</w:t>
      </w:r>
      <w:r>
        <w:br/>
      </w:r>
      <w:r>
        <w:rPr>
          <w:rStyle w:val="NormalTok"/>
        </w:rPr>
        <w:t xml:space="preserve">body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nimalsNoDinosaurs</w:t>
      </w:r>
      <w:r>
        <w:rPr>
          <w:rStyle w:val="SpecialCharTok"/>
        </w:rPr>
        <w:t>$</w:t>
      </w:r>
      <w:r>
        <w:rPr>
          <w:rStyle w:val="NormalTok"/>
        </w:rPr>
        <w:t>body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rain2 </w:t>
      </w:r>
      <w:r>
        <w:rPr>
          <w:rStyle w:val="SpecialCharTok"/>
        </w:rPr>
        <w:t>~</w:t>
      </w:r>
      <w:r>
        <w:rPr>
          <w:rStyle w:val="NormalTok"/>
        </w:rPr>
        <w:t xml:space="preserve"> body2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nimalsNoDinosaurs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2)</w:t>
      </w:r>
    </w:p>
    <w:p w14:paraId="21921A98" w14:textId="77777777" w:rsidR="000E3DBA" w:rsidRDefault="00E53E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2 ~ body2, data = log(AnimalsNoDinosaur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125 -0.4752 -0.1557  0.1940  1.9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 2.15041    0.20060   10.72 2.03e-10 ***</w:t>
      </w:r>
      <w:r>
        <w:br/>
      </w:r>
      <w:r>
        <w:rPr>
          <w:rStyle w:val="VerbatimChar"/>
        </w:rPr>
        <w:t>## body2        0.75226    0.04572   16.45 3.24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258 on 23 degrees of freedom</w:t>
      </w:r>
      <w:r>
        <w:br/>
      </w:r>
      <w:r>
        <w:rPr>
          <w:rStyle w:val="VerbatimChar"/>
        </w:rPr>
        <w:t>## Multiple R-sq</w:t>
      </w:r>
      <w:r>
        <w:rPr>
          <w:rStyle w:val="VerbatimChar"/>
        </w:rPr>
        <w:t xml:space="preserve">uared:  0.9217, Adjusted R-squared:  0.9183 </w:t>
      </w:r>
      <w:r>
        <w:br/>
      </w:r>
      <w:r>
        <w:rPr>
          <w:rStyle w:val="VerbatimChar"/>
        </w:rPr>
        <w:t>## F-statistic: 270.7 on 1 and 23 DF,  p-value: 3.243e-14</w:t>
      </w:r>
    </w:p>
    <w:p w14:paraId="332B1A1E" w14:textId="77777777" w:rsidR="00D01CA5" w:rsidRDefault="00D01CA5">
      <w:pPr>
        <w:pStyle w:val="Heading3"/>
      </w:pPr>
      <w:bookmarkStart w:id="5" w:name="e"/>
      <w:bookmarkEnd w:id="4"/>
    </w:p>
    <w:p w14:paraId="2FF3615B" w14:textId="1EC1AD6E" w:rsidR="00D01CA5" w:rsidRDefault="00D01CA5">
      <w:pPr>
        <w:pStyle w:val="Heading3"/>
      </w:pPr>
    </w:p>
    <w:p w14:paraId="07271A20" w14:textId="0221E3D8" w:rsidR="00D01CA5" w:rsidRDefault="00D01CA5" w:rsidP="00D01CA5">
      <w:pPr>
        <w:pStyle w:val="BodyText"/>
      </w:pPr>
    </w:p>
    <w:p w14:paraId="1510080F" w14:textId="4AB606B2" w:rsidR="00D01CA5" w:rsidRDefault="00D01CA5">
      <w:pPr>
        <w:pStyle w:val="Heading3"/>
      </w:pPr>
    </w:p>
    <w:p w14:paraId="6D3FFC11" w14:textId="16A6F789" w:rsidR="00D01CA5" w:rsidRDefault="00D01CA5">
      <w:pPr>
        <w:pStyle w:val="Heading3"/>
      </w:pPr>
    </w:p>
    <w:p w14:paraId="1E730203" w14:textId="66C12281" w:rsidR="00D01CA5" w:rsidRDefault="00D01CA5" w:rsidP="00D01CA5">
      <w:pPr>
        <w:pStyle w:val="BodyText"/>
      </w:pPr>
    </w:p>
    <w:p w14:paraId="46D4A4C0" w14:textId="77777777" w:rsidR="007D3F36" w:rsidRPr="00D01CA5" w:rsidRDefault="007D3F36" w:rsidP="00D01CA5">
      <w:pPr>
        <w:pStyle w:val="BodyText"/>
      </w:pPr>
    </w:p>
    <w:p w14:paraId="3D685A35" w14:textId="08706AFF" w:rsidR="00D01CA5" w:rsidRPr="00D01CA5" w:rsidRDefault="00E53EA1" w:rsidP="003163F1">
      <w:pPr>
        <w:pStyle w:val="Heading3"/>
        <w:spacing w:line="360" w:lineRule="auto"/>
      </w:pPr>
      <w:r>
        <w:lastRenderedPageBreak/>
        <w:t>3e)</w:t>
      </w:r>
    </w:p>
    <w:p w14:paraId="5C2BA205" w14:textId="77777777" w:rsidR="000E3DBA" w:rsidRDefault="00E53EA1">
      <w:pPr>
        <w:pStyle w:val="SourceCode"/>
      </w:pPr>
      <w:proofErr w:type="gramStart"/>
      <w:r>
        <w:rPr>
          <w:rStyle w:val="FunctionTok"/>
        </w:rPr>
        <w:t>p</w:t>
      </w:r>
      <w:r>
        <w:rPr>
          <w:rStyle w:val="FunctionTok"/>
        </w:rPr>
        <w:t>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ody2, brain2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(body) (kg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brain) (g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model2)</w:t>
      </w:r>
    </w:p>
    <w:p w14:paraId="10F3923B" w14:textId="77777777" w:rsidR="000E3DBA" w:rsidRDefault="00E53EA1">
      <w:pPr>
        <w:pStyle w:val="FirstParagraph"/>
      </w:pPr>
      <w:r>
        <w:rPr>
          <w:noProof/>
        </w:rPr>
        <w:drawing>
          <wp:inline distT="0" distB="0" distL="0" distR="0" wp14:anchorId="572AF434" wp14:editId="25E75F5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question%203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9E837" w14:textId="126E4C57" w:rsidR="007D3F36" w:rsidRPr="007D3F36" w:rsidRDefault="00E53EA1" w:rsidP="003163F1">
      <w:pPr>
        <w:pStyle w:val="Heading3"/>
        <w:spacing w:line="360" w:lineRule="auto"/>
      </w:pPr>
      <w:bookmarkStart w:id="6" w:name="f"/>
      <w:bookmarkEnd w:id="5"/>
      <w:r>
        <w:t>3f)</w:t>
      </w:r>
    </w:p>
    <w:p w14:paraId="33EE272C" w14:textId="77777777" w:rsidR="000E3DBA" w:rsidRDefault="00E53EA1">
      <w:pPr>
        <w:pStyle w:val="SourceCode"/>
      </w:pPr>
      <w:r>
        <w:rPr>
          <w:rStyle w:val="NormalTok"/>
        </w:rPr>
        <w:t>n</w:t>
      </w:r>
      <w:r>
        <w:rPr>
          <w:rStyle w:val="NormalTok"/>
        </w:rPr>
        <w:t xml:space="preserve">ew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AttributeTok"/>
        </w:rPr>
        <w:t>body2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model2, newdata</w:t>
      </w:r>
      <w:r>
        <w:rPr>
          <w:rStyle w:val="NormalTok"/>
        </w:rPr>
        <w:t xml:space="preserve">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14:paraId="526190AF" w14:textId="4CC57ABC" w:rsidR="000E3DBA" w:rsidRDefault="00E53EA1">
      <w:pPr>
        <w:pStyle w:val="SourceCode"/>
        <w:rPr>
          <w:rStyle w:val="VerbatimChar"/>
        </w:rPr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378.2808 331.2781 425.2834</w:t>
      </w:r>
    </w:p>
    <w:p w14:paraId="39122E0C" w14:textId="77777777" w:rsidR="007D3F36" w:rsidRDefault="007D3F36" w:rsidP="007D3F36">
      <w:r w:rsidRPr="007D3F36">
        <w:t>A 95% confidence interval for the average brain weight (</w:t>
      </w:r>
      <w:r>
        <w:t xml:space="preserve">in </w:t>
      </w:r>
      <w:r w:rsidRPr="007D3F36">
        <w:t xml:space="preserve">grams) of camels is </w:t>
      </w:r>
    </w:p>
    <w:p w14:paraId="4F0267CC" w14:textId="1CCB29E0" w:rsidR="000C4EF5" w:rsidRPr="007D3F36" w:rsidRDefault="007D3F36" w:rsidP="007D3F36">
      <w:r w:rsidRPr="007D3F36">
        <w:t>(331.2781, 425.2834)</w:t>
      </w:r>
    </w:p>
    <w:p w14:paraId="36667CC4" w14:textId="14CD4D23" w:rsidR="007D3F36" w:rsidRDefault="007D3F36" w:rsidP="007D3F36">
      <w:pPr>
        <w:pStyle w:val="BodyText"/>
      </w:pPr>
      <w:bookmarkStart w:id="7" w:name="question-5"/>
      <w:bookmarkEnd w:id="0"/>
      <w:bookmarkEnd w:id="6"/>
    </w:p>
    <w:p w14:paraId="2314FAB4" w14:textId="77777777" w:rsidR="007D3F36" w:rsidRPr="007D3F36" w:rsidRDefault="007D3F36" w:rsidP="007D3F36">
      <w:pPr>
        <w:pStyle w:val="BodyText"/>
      </w:pPr>
    </w:p>
    <w:p w14:paraId="3EE40C4D" w14:textId="76E28DB3" w:rsidR="007D3F36" w:rsidRDefault="007D3F36">
      <w:pPr>
        <w:pStyle w:val="Heading2"/>
      </w:pPr>
    </w:p>
    <w:p w14:paraId="6C6302B6" w14:textId="77777777" w:rsidR="007D3F36" w:rsidRPr="007D3F36" w:rsidRDefault="007D3F36" w:rsidP="007D3F36">
      <w:pPr>
        <w:pStyle w:val="BodyText"/>
      </w:pPr>
    </w:p>
    <w:p w14:paraId="03F87147" w14:textId="2C3D1890" w:rsidR="000E3DBA" w:rsidRDefault="00E53EA1">
      <w:pPr>
        <w:pStyle w:val="Heading2"/>
      </w:pPr>
      <w:r>
        <w:lastRenderedPageBreak/>
        <w:t>Question 5</w:t>
      </w:r>
    </w:p>
    <w:p w14:paraId="6D1E7340" w14:textId="77777777" w:rsidR="000E3DBA" w:rsidRDefault="00E53EA1">
      <w:pPr>
        <w:pStyle w:val="Heading3"/>
      </w:pPr>
      <w:bookmarkStart w:id="8" w:name="a-1"/>
      <w:r>
        <w:t>5a)</w:t>
      </w:r>
    </w:p>
    <w:p w14:paraId="443862E0" w14:textId="77777777" w:rsidR="000E3DBA" w:rsidRDefault="00E53EA1">
      <w:pPr>
        <w:pStyle w:val="FirstParagraph"/>
      </w:pPr>
      <w:r>
        <w:t>H</w:t>
      </w:r>
      <w:r w:rsidRPr="00D01CA5">
        <w:rPr>
          <w:vertAlign w:val="subscript"/>
        </w:rPr>
        <w:t>0</w:t>
      </w:r>
      <w:r>
        <w:t>: p1 = p2</w:t>
      </w:r>
    </w:p>
    <w:p w14:paraId="4235F255" w14:textId="77777777" w:rsidR="000E3DBA" w:rsidRDefault="00E53EA1">
      <w:pPr>
        <w:pStyle w:val="BodyText"/>
      </w:pPr>
      <w:r>
        <w:t>H</w:t>
      </w:r>
      <w:r w:rsidRPr="00D01CA5">
        <w:rPr>
          <w:vertAlign w:val="subscript"/>
        </w:rPr>
        <w:t>1</w:t>
      </w:r>
      <w:r>
        <w:t>: p1 ≠ p2</w:t>
      </w:r>
    </w:p>
    <w:p w14:paraId="1102EC01" w14:textId="2C736E96" w:rsidR="00D01CA5" w:rsidRPr="00D01CA5" w:rsidRDefault="00E53EA1" w:rsidP="003163F1">
      <w:pPr>
        <w:pStyle w:val="Heading3"/>
        <w:spacing w:line="360" w:lineRule="auto"/>
      </w:pPr>
      <w:bookmarkStart w:id="9" w:name="b-1"/>
      <w:bookmarkEnd w:id="8"/>
      <w:r>
        <w:t>5b)</w:t>
      </w:r>
    </w:p>
    <w:p w14:paraId="1DD1039D" w14:textId="77777777" w:rsidR="000E3DBA" w:rsidRDefault="00E53EA1">
      <w:pPr>
        <w:pStyle w:val="SourceCode"/>
      </w:pPr>
      <w:r>
        <w:rPr>
          <w:rStyle w:val="NormalTok"/>
        </w:rPr>
        <w:t>x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op.test</w:t>
      </w:r>
      <w:r>
        <w:rPr>
          <w:rStyle w:val="NormalTok"/>
        </w:rPr>
        <w:t>(x, n)</w:t>
      </w:r>
      <w:r>
        <w:br/>
      </w:r>
      <w:r>
        <w:br/>
      </w:r>
      <w:r>
        <w:rPr>
          <w:rStyle w:val="NormalTok"/>
        </w:rPr>
        <w:t>p1</w:t>
      </w:r>
    </w:p>
    <w:p w14:paraId="76845A93" w14:textId="77777777" w:rsidR="000E3DBA" w:rsidRDefault="00E53E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</w:t>
      </w:r>
      <w:r>
        <w:br/>
      </w:r>
      <w:r>
        <w:rPr>
          <w:rStyle w:val="VerbatimChar"/>
        </w:rPr>
        <w:t>## X-squared = 7.2105, df = 1, p-value = 0.007248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406774 0.08593226</w:t>
      </w:r>
      <w:r>
        <w:br/>
      </w:r>
      <w:r>
        <w:rPr>
          <w:rStyle w:val="VerbatimChar"/>
        </w:rPr>
        <w:t xml:space="preserve">## sample </w:t>
      </w:r>
      <w:r>
        <w:rPr>
          <w:rStyle w:val="VerbatimChar"/>
        </w:rPr>
        <w:t>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>##   0.15   0.10</w:t>
      </w:r>
    </w:p>
    <w:p w14:paraId="4E93B09D" w14:textId="77777777" w:rsidR="000E3DBA" w:rsidRDefault="00E53EA1">
      <w:pPr>
        <w:pStyle w:val="SourceCode"/>
      </w:pPr>
      <w:r>
        <w:rPr>
          <w:rStyle w:val="NormalTok"/>
        </w:rPr>
        <w:t xml:space="preserve">z_statist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p1</w:t>
      </w:r>
      <w:r>
        <w:rPr>
          <w:rStyle w:val="SpecialCharTok"/>
        </w:rPr>
        <w:t>$</w:t>
      </w:r>
      <w:r>
        <w:rPr>
          <w:rStyle w:val="NormalTok"/>
        </w:rPr>
        <w:t>statistic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z_statistic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z_statistic:'</w:t>
      </w:r>
      <w:r>
        <w:rPr>
          <w:rStyle w:val="NormalTok"/>
        </w:rPr>
        <w:t xml:space="preserve">, z_statistic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12EB5094" w14:textId="77777777" w:rsidR="000E3DBA" w:rsidRDefault="00E53EA1">
      <w:pPr>
        <w:pStyle w:val="SourceCode"/>
      </w:pPr>
      <w:r>
        <w:rPr>
          <w:rStyle w:val="VerbatimChar"/>
        </w:rPr>
        <w:t>## z_statistic: 2.68524</w:t>
      </w:r>
    </w:p>
    <w:p w14:paraId="687EF390" w14:textId="77777777" w:rsidR="000E3DBA" w:rsidRDefault="00E53EA1">
      <w:pPr>
        <w:pStyle w:val="SourceCode"/>
      </w:pPr>
      <w:r>
        <w:rPr>
          <w:rStyle w:val="NormalTok"/>
        </w:rPr>
        <w:t xml:space="preserve">critical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0.05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critical value:'</w:t>
      </w:r>
      <w:r>
        <w:rPr>
          <w:rStyle w:val="NormalTok"/>
        </w:rPr>
        <w:t xml:space="preserve">, critical_value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952C52F" w14:textId="77777777" w:rsidR="000E3DBA" w:rsidRDefault="00E53EA1">
      <w:pPr>
        <w:pStyle w:val="SourceCode"/>
      </w:pPr>
      <w:r>
        <w:rPr>
          <w:rStyle w:val="VerbatimChar"/>
        </w:rPr>
        <w:t>## critical value: 1.959964</w:t>
      </w:r>
    </w:p>
    <w:p w14:paraId="27638F2A" w14:textId="06285819" w:rsidR="000E3DBA" w:rsidRDefault="00E53EA1">
      <w:pPr>
        <w:pStyle w:val="FirstParagraph"/>
      </w:pPr>
      <w:r>
        <w:t>The observed value of the Z-statistic is 2.6852. When α = 0.05, the rejection region for this test is |z| &gt; 1.96. Therefore</w:t>
      </w:r>
      <w:r w:rsidR="00D01CA5">
        <w:t>,</w:t>
      </w:r>
      <w:r>
        <w:t xml:space="preserve"> we reject H</w:t>
      </w:r>
      <w:r w:rsidRPr="00D01CA5">
        <w:rPr>
          <w:vertAlign w:val="subscript"/>
        </w:rPr>
        <w:t>0</w:t>
      </w:r>
      <w:r>
        <w:t xml:space="preserve"> and can conclude that there is evidence suggesting that the rates of babies with low</w:t>
      </w:r>
      <w:r w:rsidR="007D3F36">
        <w:t xml:space="preserve"> birthweight</w:t>
      </w:r>
      <w:r>
        <w:t xml:space="preserve"> differ between Africa and the Americas. More specifically, there is evidence that the rate is higher in Africa than the Americas.</w:t>
      </w:r>
    </w:p>
    <w:p w14:paraId="6644788C" w14:textId="77777777" w:rsidR="00D01CA5" w:rsidRPr="00D01CA5" w:rsidRDefault="00D01CA5" w:rsidP="00D01CA5">
      <w:pPr>
        <w:pStyle w:val="BodyText"/>
      </w:pPr>
    </w:p>
    <w:p w14:paraId="363FCCD7" w14:textId="6366472F" w:rsidR="00D01CA5" w:rsidRPr="003163F1" w:rsidRDefault="00E53EA1" w:rsidP="003163F1">
      <w:pPr>
        <w:pStyle w:val="Heading3"/>
        <w:spacing w:line="360" w:lineRule="auto"/>
      </w:pPr>
      <w:bookmarkStart w:id="10" w:name="c-1"/>
      <w:bookmarkEnd w:id="9"/>
      <w:r w:rsidRPr="003163F1">
        <w:lastRenderedPageBreak/>
        <w:t>5c)</w:t>
      </w:r>
    </w:p>
    <w:p w14:paraId="674148C0" w14:textId="77777777" w:rsidR="000E3DBA" w:rsidRDefault="00E53EA1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 xml:space="preserve">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op.</w:t>
      </w:r>
      <w:proofErr w:type="gramStart"/>
      <w:r>
        <w:rPr>
          <w:rStyle w:val="Function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n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</w:t>
      </w:r>
    </w:p>
    <w:p w14:paraId="4E90ED81" w14:textId="77777777" w:rsidR="000E3DBA" w:rsidRDefault="00E53E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 corre</w:t>
      </w:r>
      <w:r>
        <w:rPr>
          <w:rStyle w:val="VerbatimChar"/>
        </w:rPr>
        <w:t>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</w:t>
      </w:r>
      <w:r>
        <w:br/>
      </w:r>
      <w:r>
        <w:rPr>
          <w:rStyle w:val="VerbatimChar"/>
        </w:rPr>
        <w:t>## X-squared = 7.2105, df = 1, p-value = 0.007248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9 percent confidence interval:</w:t>
      </w:r>
      <w:r>
        <w:br/>
      </w:r>
      <w:r>
        <w:rPr>
          <w:rStyle w:val="VerbatimChar"/>
        </w:rPr>
        <w:t>##  0.003235253 0.0967647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>##   0.15   0.10</w:t>
      </w:r>
    </w:p>
    <w:p w14:paraId="28F43C17" w14:textId="77777777" w:rsidR="000E3DBA" w:rsidRDefault="00E53EA1">
      <w:pPr>
        <w:pStyle w:val="SourceCode"/>
      </w:pPr>
      <w:r>
        <w:rPr>
          <w:rStyle w:val="NormalTok"/>
        </w:rPr>
        <w:t xml:space="preserve">z_statist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NormalTok"/>
        </w:rPr>
        <w:t>p2</w:t>
      </w:r>
      <w:r>
        <w:rPr>
          <w:rStyle w:val="SpecialCharTok"/>
        </w:rPr>
        <w:t>$</w:t>
      </w:r>
      <w:r>
        <w:rPr>
          <w:rStyle w:val="NormalTok"/>
        </w:rPr>
        <w:t>statistic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z_statistic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z_statistic:'</w:t>
      </w:r>
      <w:r>
        <w:rPr>
          <w:rStyle w:val="NormalTok"/>
        </w:rPr>
        <w:t xml:space="preserve">, z_statistic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3CB20A1C" w14:textId="77777777" w:rsidR="000E3DBA" w:rsidRDefault="00E53EA1">
      <w:pPr>
        <w:pStyle w:val="SourceCode"/>
      </w:pPr>
      <w:r>
        <w:rPr>
          <w:rStyle w:val="VerbatimChar"/>
        </w:rPr>
        <w:t>## z_statistic: 2.68524</w:t>
      </w:r>
    </w:p>
    <w:p w14:paraId="153AA027" w14:textId="77777777" w:rsidR="000E3DBA" w:rsidRDefault="00E53EA1">
      <w:pPr>
        <w:pStyle w:val="SourceCode"/>
      </w:pPr>
      <w:r>
        <w:rPr>
          <w:rStyle w:val="NormalTok"/>
        </w:rPr>
        <w:t xml:space="preserve">critical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0.0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critical value:'</w:t>
      </w:r>
      <w:r>
        <w:rPr>
          <w:rStyle w:val="NormalTok"/>
        </w:rPr>
        <w:t xml:space="preserve">, critical_value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051EB2B1" w14:textId="77777777" w:rsidR="000E3DBA" w:rsidRDefault="00E53EA1">
      <w:pPr>
        <w:pStyle w:val="SourceCode"/>
      </w:pPr>
      <w:r>
        <w:rPr>
          <w:rStyle w:val="VerbatimChar"/>
        </w:rPr>
        <w:t>## critical value: 2.575829</w:t>
      </w:r>
    </w:p>
    <w:p w14:paraId="05B9DE76" w14:textId="68B87539" w:rsidR="000E3DBA" w:rsidRDefault="00E53EA1">
      <w:pPr>
        <w:pStyle w:val="FirstParagraph"/>
      </w:pPr>
      <w:r>
        <w:t>If α = 0.01, then the rejection region for the test is |z| &gt; 2.5758. Therefore</w:t>
      </w:r>
      <w:r w:rsidR="00D01CA5">
        <w:t>,</w:t>
      </w:r>
      <w:r>
        <w:t xml:space="preserve"> we still reject H</w:t>
      </w:r>
      <w:r w:rsidRPr="00D01CA5">
        <w:rPr>
          <w:vertAlign w:val="subscript"/>
        </w:rPr>
        <w:t>0</w:t>
      </w:r>
      <w:r>
        <w:t xml:space="preserve"> and conclude that there is evidence suggesting that the </w:t>
      </w:r>
      <w:r w:rsidR="00D01CA5">
        <w:t>low</w:t>
      </w:r>
      <w:r w:rsidR="007D3F36">
        <w:t xml:space="preserve"> </w:t>
      </w:r>
      <w:r w:rsidR="00D01CA5">
        <w:t>birthweight</w:t>
      </w:r>
      <w:r>
        <w:t xml:space="preserve"> rates differ between the two continents.</w:t>
      </w:r>
    </w:p>
    <w:p w14:paraId="1DCCA393" w14:textId="65C5B5FB" w:rsidR="00D01CA5" w:rsidRPr="003163F1" w:rsidRDefault="00E53EA1" w:rsidP="003163F1">
      <w:pPr>
        <w:pStyle w:val="Heading2"/>
        <w:spacing w:line="360" w:lineRule="auto"/>
        <w:rPr>
          <w:sz w:val="24"/>
          <w:szCs w:val="24"/>
        </w:rPr>
      </w:pPr>
      <w:bookmarkStart w:id="11" w:name="d-1"/>
      <w:bookmarkEnd w:id="7"/>
      <w:bookmarkEnd w:id="10"/>
      <w:r w:rsidRPr="003163F1">
        <w:rPr>
          <w:sz w:val="24"/>
          <w:szCs w:val="24"/>
        </w:rPr>
        <w:t>5d)</w:t>
      </w:r>
    </w:p>
    <w:p w14:paraId="50E3F0E2" w14:textId="77777777" w:rsidR="000E3DBA" w:rsidRDefault="00E53EA1">
      <w:pPr>
        <w:pStyle w:val="SourceCode"/>
      </w:pPr>
      <w:r>
        <w:rPr>
          <w:rStyle w:val="NormalTok"/>
        </w:rPr>
        <w:t>c</w:t>
      </w:r>
      <w:r>
        <w:rPr>
          <w:rStyle w:val="NormalTok"/>
        </w:rPr>
        <w:t xml:space="preserve">onf_int </w:t>
      </w:r>
      <w:r>
        <w:rPr>
          <w:rStyle w:val="OtherTok"/>
        </w:rPr>
        <w:t>=</w:t>
      </w:r>
      <w:r>
        <w:rPr>
          <w:rStyle w:val="NormalTok"/>
        </w:rPr>
        <w:t xml:space="preserve"> p1</w:t>
      </w:r>
      <w:r>
        <w:rPr>
          <w:rStyle w:val="SpecialCharTok"/>
        </w:rPr>
        <w:t>$</w:t>
      </w:r>
      <w:r>
        <w:rPr>
          <w:rStyle w:val="NormalTok"/>
        </w:rPr>
        <w:t>conf.int</w:t>
      </w:r>
      <w:r>
        <w:br/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95% confide</w:t>
      </w:r>
      <w:r>
        <w:rPr>
          <w:rStyle w:val="StringTok"/>
        </w:rPr>
        <w:t>nce interval for difference in rates: ('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conf_int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onf_int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')'</w:t>
      </w:r>
      <w:r>
        <w:rPr>
          <w:rStyle w:val="NormalTok"/>
        </w:rPr>
        <w:t>)</w:t>
      </w:r>
    </w:p>
    <w:p w14:paraId="36505CE6" w14:textId="516BBCB8" w:rsidR="00D01CA5" w:rsidRDefault="00E53EA1" w:rsidP="00D01CA5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</w:t>
      </w:r>
      <w:r>
        <w:rPr>
          <w:rStyle w:val="VerbatimChar"/>
        </w:rPr>
        <w:t xml:space="preserve"> 95% confidence interval for difference in rates: </w:t>
      </w:r>
      <w:proofErr w:type="gramStart"/>
      <w:r>
        <w:rPr>
          <w:rStyle w:val="VerbatimChar"/>
        </w:rPr>
        <w:t>( 0.0141</w:t>
      </w:r>
      <w:proofErr w:type="gramEnd"/>
      <w:r>
        <w:rPr>
          <w:rStyle w:val="VerbatimChar"/>
        </w:rPr>
        <w:t xml:space="preserve"> , 0.0859 )</w:t>
      </w:r>
      <w:bookmarkStart w:id="12" w:name="question-6"/>
    </w:p>
    <w:p w14:paraId="3BA9F75E" w14:textId="0283A7D8" w:rsidR="007D3F36" w:rsidRDefault="007D3F36" w:rsidP="00D01CA5">
      <w:pPr>
        <w:pStyle w:val="Heading3"/>
      </w:pPr>
    </w:p>
    <w:p w14:paraId="0FCAC304" w14:textId="77777777" w:rsidR="007D3F36" w:rsidRPr="007D3F36" w:rsidRDefault="007D3F36" w:rsidP="007D3F36">
      <w:pPr>
        <w:pStyle w:val="BodyText"/>
      </w:pPr>
    </w:p>
    <w:p w14:paraId="60E9EB28" w14:textId="457BDBBF" w:rsidR="00D01CA5" w:rsidRPr="003163F1" w:rsidRDefault="00E53EA1" w:rsidP="00D01CA5">
      <w:pPr>
        <w:pStyle w:val="Heading3"/>
        <w:rPr>
          <w:sz w:val="28"/>
          <w:szCs w:val="28"/>
        </w:rPr>
      </w:pPr>
      <w:r w:rsidRPr="003163F1">
        <w:rPr>
          <w:sz w:val="28"/>
          <w:szCs w:val="28"/>
        </w:rPr>
        <w:lastRenderedPageBreak/>
        <w:t>Question 6</w:t>
      </w:r>
    </w:p>
    <w:p w14:paraId="719F69E0" w14:textId="77777777" w:rsidR="000E3DBA" w:rsidRPr="003163F1" w:rsidRDefault="00E53EA1" w:rsidP="003163F1">
      <w:pPr>
        <w:pStyle w:val="Heading2"/>
        <w:spacing w:line="360" w:lineRule="auto"/>
        <w:rPr>
          <w:sz w:val="24"/>
          <w:szCs w:val="24"/>
        </w:rPr>
      </w:pPr>
      <w:bookmarkStart w:id="13" w:name="a-2"/>
      <w:bookmarkEnd w:id="11"/>
      <w:bookmarkEnd w:id="12"/>
      <w:r w:rsidRPr="003163F1">
        <w:rPr>
          <w:sz w:val="24"/>
          <w:szCs w:val="24"/>
        </w:rPr>
        <w:t>6</w:t>
      </w:r>
      <w:r w:rsidRPr="003163F1">
        <w:rPr>
          <w:sz w:val="24"/>
          <w:szCs w:val="24"/>
        </w:rPr>
        <w:t>a)</w:t>
      </w:r>
    </w:p>
    <w:p w14:paraId="0BADABB7" w14:textId="77777777" w:rsidR="000E3DBA" w:rsidRDefault="00E53EA1">
      <w:pPr>
        <w:pStyle w:val="SourceCode"/>
      </w:pPr>
      <w:r>
        <w:rPr>
          <w:rStyle w:val="NormalTok"/>
        </w:rPr>
        <w:t xml:space="preserve">significance_lev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ge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ge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 probability of committing a Type I Error is'</w:t>
      </w:r>
      <w:r>
        <w:rPr>
          <w:rStyle w:val="NormalTok"/>
        </w:rPr>
        <w:t>, significance_level)</w:t>
      </w:r>
    </w:p>
    <w:p w14:paraId="20A15058" w14:textId="0CAAE410" w:rsidR="000E3DBA" w:rsidRPr="007D3F36" w:rsidRDefault="00E53EA1" w:rsidP="007D3F36">
      <w:r w:rsidRPr="007D3F36">
        <w:t>The probability of committing a Type I Error is 0.1296</w:t>
      </w:r>
    </w:p>
    <w:p w14:paraId="6793F0AC" w14:textId="77777777" w:rsidR="000E3DBA" w:rsidRPr="003163F1" w:rsidRDefault="00E53EA1" w:rsidP="003163F1">
      <w:pPr>
        <w:pStyle w:val="Heading2"/>
        <w:spacing w:line="360" w:lineRule="auto"/>
        <w:rPr>
          <w:sz w:val="24"/>
          <w:szCs w:val="24"/>
        </w:rPr>
      </w:pPr>
      <w:bookmarkStart w:id="14" w:name="b-2"/>
      <w:bookmarkEnd w:id="13"/>
      <w:r w:rsidRPr="003163F1">
        <w:rPr>
          <w:sz w:val="24"/>
          <w:szCs w:val="24"/>
        </w:rPr>
        <w:t>6b)</w:t>
      </w:r>
    </w:p>
    <w:p w14:paraId="3184D2DF" w14:textId="77777777" w:rsidR="000E3DBA" w:rsidRDefault="00E53EA1">
      <w:pPr>
        <w:pStyle w:val="SourceCode"/>
      </w:pPr>
      <w:r>
        <w:rPr>
          <w:rStyle w:val="NormalTok"/>
        </w:rPr>
        <w:t xml:space="preserve">be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ge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dge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 probability of committing a Type II Error is'</w:t>
      </w:r>
      <w:r>
        <w:rPr>
          <w:rStyle w:val="NormalTok"/>
        </w:rPr>
        <w:t>, beta)</w:t>
      </w:r>
    </w:p>
    <w:p w14:paraId="4F9A8D6D" w14:textId="262B6C95" w:rsidR="000E3DBA" w:rsidRPr="007D3F36" w:rsidRDefault="00E53EA1" w:rsidP="007D3F36">
      <w:r w:rsidRPr="007D3F36">
        <w:t>The probability of committing a Type II Error is 0.5904</w:t>
      </w:r>
    </w:p>
    <w:p w14:paraId="77307552" w14:textId="77777777" w:rsidR="000E3DBA" w:rsidRPr="003163F1" w:rsidRDefault="00E53EA1" w:rsidP="00C32B97">
      <w:pPr>
        <w:pStyle w:val="Heading2"/>
        <w:spacing w:line="360" w:lineRule="auto"/>
        <w:rPr>
          <w:sz w:val="24"/>
          <w:szCs w:val="24"/>
        </w:rPr>
      </w:pPr>
      <w:bookmarkStart w:id="15" w:name="c-2"/>
      <w:bookmarkEnd w:id="14"/>
      <w:r w:rsidRPr="003163F1">
        <w:rPr>
          <w:sz w:val="24"/>
          <w:szCs w:val="24"/>
        </w:rPr>
        <w:t>6c)</w:t>
      </w:r>
    </w:p>
    <w:p w14:paraId="1911CC1E" w14:textId="77777777" w:rsidR="000E3DBA" w:rsidRDefault="00E53EA1">
      <w:pPr>
        <w:pStyle w:val="SourceCode"/>
      </w:pPr>
      <w:r>
        <w:rPr>
          <w:rStyle w:val="NormalTok"/>
        </w:rPr>
        <w:t xml:space="preserve">K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unctionTok"/>
        </w:rPr>
        <w:t>pge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p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dge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 p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1</w:t>
      </w:r>
      <w:r>
        <w:rPr>
          <w:rStyle w:val="NormalTok"/>
        </w:rPr>
        <w:t>(p)</w:t>
      </w:r>
    </w:p>
    <w:p w14:paraId="7F7C2961" w14:textId="77777777" w:rsidR="000E3DBA" w:rsidRDefault="00E53EA1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, K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ower, K(p)'</w:t>
      </w:r>
      <w:r>
        <w:rPr>
          <w:rStyle w:val="NormalTok"/>
        </w:rPr>
        <w:t>)</w:t>
      </w:r>
    </w:p>
    <w:p w14:paraId="594C7901" w14:textId="77777777" w:rsidR="000E3DBA" w:rsidRDefault="00E53EA1">
      <w:pPr>
        <w:pStyle w:val="FirstParagraph"/>
      </w:pPr>
      <w:r>
        <w:rPr>
          <w:noProof/>
        </w:rPr>
        <w:drawing>
          <wp:inline distT="0" distB="0" distL="0" distR="0" wp14:anchorId="3842188D" wp14:editId="5AB4A1A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question%206c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6796D" w14:textId="77777777" w:rsidR="00D01CA5" w:rsidRDefault="00D01CA5">
      <w:pPr>
        <w:pStyle w:val="Heading2"/>
      </w:pPr>
      <w:bookmarkStart w:id="16" w:name="d-2"/>
      <w:bookmarkEnd w:id="15"/>
    </w:p>
    <w:p w14:paraId="6751EFF7" w14:textId="70A8371C" w:rsidR="007D3F36" w:rsidRPr="00C32B97" w:rsidRDefault="00E53EA1" w:rsidP="00C32B97">
      <w:pPr>
        <w:pStyle w:val="Heading2"/>
        <w:spacing w:line="360" w:lineRule="auto"/>
        <w:rPr>
          <w:sz w:val="24"/>
          <w:szCs w:val="24"/>
        </w:rPr>
      </w:pPr>
      <w:r w:rsidRPr="00C32B97">
        <w:rPr>
          <w:sz w:val="24"/>
          <w:szCs w:val="24"/>
        </w:rPr>
        <w:t>6d)</w:t>
      </w:r>
    </w:p>
    <w:p w14:paraId="3878032E" w14:textId="77777777" w:rsidR="000E3DBA" w:rsidRDefault="00E53EA1">
      <w:pPr>
        <w:pStyle w:val="SourceCode"/>
      </w:pPr>
      <w:proofErr w:type="gramStart"/>
      <w:r>
        <w:rPr>
          <w:rStyle w:val="FunctionTok"/>
        </w:rPr>
        <w:t>c</w:t>
      </w:r>
      <w:r>
        <w:rPr>
          <w:rStyle w:val="FunctionTok"/>
        </w:rPr>
        <w:t>at</w:t>
      </w:r>
      <w:r>
        <w:rPr>
          <w:rStyle w:val="NormalTok"/>
        </w:rPr>
        <w:t>(</w:t>
      </w:r>
      <w:proofErr w:type="gramEnd"/>
      <w:r>
        <w:rPr>
          <w:rStyle w:val="StringTok"/>
        </w:rPr>
        <w:t>'significance level for critical value = 4:'</w:t>
      </w:r>
      <w:r>
        <w:rPr>
          <w:rStyle w:val="NormalTok"/>
        </w:rPr>
        <w:t xml:space="preserve">, </w:t>
      </w:r>
      <w:r>
        <w:rPr>
          <w:rStyle w:val="FunctionTok"/>
        </w:rPr>
        <w:t>pge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ge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F1ED865" w14:textId="77777777" w:rsidR="000E3DBA" w:rsidRDefault="00E53EA1">
      <w:pPr>
        <w:pStyle w:val="SourceCode"/>
      </w:pPr>
      <w:r>
        <w:rPr>
          <w:rStyle w:val="VerbatimChar"/>
        </w:rPr>
        <w:t>## significance level for critical value = 4: 0.1296</w:t>
      </w:r>
    </w:p>
    <w:p w14:paraId="0D608EFC" w14:textId="77777777" w:rsidR="000E3DBA" w:rsidRDefault="00E53EA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significance level for critical value = 5:'</w:t>
      </w:r>
      <w:r>
        <w:rPr>
          <w:rStyle w:val="NormalTok"/>
        </w:rPr>
        <w:t xml:space="preserve">, </w:t>
      </w:r>
      <w:r>
        <w:rPr>
          <w:rStyle w:val="FunctionTok"/>
        </w:rPr>
        <w:t>pgeo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geo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4C5A096D" w14:textId="77777777" w:rsidR="000E3DBA" w:rsidRDefault="00E53EA1">
      <w:pPr>
        <w:pStyle w:val="SourceCode"/>
      </w:pPr>
      <w:r>
        <w:rPr>
          <w:rStyle w:val="VerbatimChar"/>
        </w:rPr>
        <w:t>## significance level for critical value = 5: 0.07776</w:t>
      </w:r>
    </w:p>
    <w:p w14:paraId="3528770F" w14:textId="77777777" w:rsidR="000E3DBA" w:rsidRDefault="00E53EA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significance level for critical value</w:t>
      </w:r>
      <w:r>
        <w:rPr>
          <w:rStyle w:val="StringTok"/>
        </w:rPr>
        <w:t xml:space="preserve"> = 6:'</w:t>
      </w:r>
      <w:r>
        <w:rPr>
          <w:rStyle w:val="NormalTok"/>
        </w:rPr>
        <w:t xml:space="preserve">, </w:t>
      </w:r>
      <w:r>
        <w:rPr>
          <w:rStyle w:val="FunctionTok"/>
        </w:rPr>
        <w:t>pgeom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geom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C6C59D5" w14:textId="77777777" w:rsidR="000E3DBA" w:rsidRDefault="00E53EA1">
      <w:pPr>
        <w:pStyle w:val="SourceCode"/>
      </w:pPr>
      <w:r>
        <w:rPr>
          <w:rStyle w:val="VerbatimChar"/>
        </w:rPr>
        <w:t>## significance level for critical value = 6: 0.046656</w:t>
      </w:r>
    </w:p>
    <w:p w14:paraId="13BF22FD" w14:textId="77777777" w:rsidR="000E3DBA" w:rsidRDefault="00E53EA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significance level for critical value = 7:'</w:t>
      </w:r>
      <w:r>
        <w:rPr>
          <w:rStyle w:val="NormalTok"/>
        </w:rPr>
        <w:t xml:space="preserve">, </w:t>
      </w:r>
      <w:r>
        <w:rPr>
          <w:rStyle w:val="FunctionTok"/>
        </w:rPr>
        <w:t>pgeom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geom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,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26ADF8E3" w14:textId="77777777" w:rsidR="000E3DBA" w:rsidRDefault="00E53EA1">
      <w:pPr>
        <w:pStyle w:val="SourceCode"/>
      </w:pPr>
      <w:r>
        <w:rPr>
          <w:rStyle w:val="VerbatimChar"/>
        </w:rPr>
        <w:t>## significance level for critical value = 7: 0.0279936</w:t>
      </w:r>
    </w:p>
    <w:p w14:paraId="7B31E00C" w14:textId="10BD5E2E" w:rsidR="000E3DBA" w:rsidRDefault="00E53EA1">
      <w:pPr>
        <w:pStyle w:val="FirstParagraph"/>
      </w:pPr>
      <w:r>
        <w:t xml:space="preserve">Therefore, a test where the null hypothesis is rejected if the observed value </w:t>
      </w:r>
      <w:r w:rsidR="0044440A">
        <w:t xml:space="preserve">of X </w:t>
      </w:r>
      <w:r>
        <w:t xml:space="preserve">is greater than or equal to 6 gives an approximate significance level of 0.05. The actual significance level of this test </w:t>
      </w:r>
      <w:r>
        <w:t>is 0.046656.</w:t>
      </w:r>
      <w:bookmarkEnd w:id="16"/>
    </w:p>
    <w:sectPr w:rsidR="000E3D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296FE" w14:textId="77777777" w:rsidR="00E53EA1" w:rsidRDefault="00E53EA1">
      <w:pPr>
        <w:spacing w:after="0"/>
      </w:pPr>
      <w:r>
        <w:separator/>
      </w:r>
    </w:p>
  </w:endnote>
  <w:endnote w:type="continuationSeparator" w:id="0">
    <w:p w14:paraId="0FBC9E5E" w14:textId="77777777" w:rsidR="00E53EA1" w:rsidRDefault="00E53E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8439C" w14:textId="77777777" w:rsidR="00E53EA1" w:rsidRDefault="00E53EA1">
      <w:r>
        <w:separator/>
      </w:r>
    </w:p>
  </w:footnote>
  <w:footnote w:type="continuationSeparator" w:id="0">
    <w:p w14:paraId="653C2FE4" w14:textId="77777777" w:rsidR="00E53EA1" w:rsidRDefault="00E53E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BBCDE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4EF5"/>
    <w:rsid w:val="000E3DBA"/>
    <w:rsid w:val="00271DF4"/>
    <w:rsid w:val="003163F1"/>
    <w:rsid w:val="0044440A"/>
    <w:rsid w:val="004C4515"/>
    <w:rsid w:val="004E29B3"/>
    <w:rsid w:val="00590D07"/>
    <w:rsid w:val="00595AF8"/>
    <w:rsid w:val="00784D58"/>
    <w:rsid w:val="007D3F36"/>
    <w:rsid w:val="008D6863"/>
    <w:rsid w:val="00B86B75"/>
    <w:rsid w:val="00BC48D5"/>
    <w:rsid w:val="00C32B97"/>
    <w:rsid w:val="00C36279"/>
    <w:rsid w:val="00D01CA5"/>
    <w:rsid w:val="00E315A3"/>
    <w:rsid w:val="00E53EA1"/>
    <w:rsid w:val="00E66C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6330E"/>
  <w15:docId w15:val="{279460A7-57A8-4244-9F24-FBC640B4E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9BB9A7-ECBA-4107-96CA-3E6619C8D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940</Words>
  <Characters>536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</vt:lpstr>
    </vt:vector>
  </TitlesOfParts>
  <Company/>
  <LinksUpToDate>false</LinksUpToDate>
  <CharactersWithSpaces>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James La Fontaine</dc:creator>
  <cp:keywords/>
  <cp:lastModifiedBy>jamespanzera@gmail.com</cp:lastModifiedBy>
  <cp:revision>5</cp:revision>
  <cp:lastPrinted>2021-09-16T14:05:00Z</cp:lastPrinted>
  <dcterms:created xsi:type="dcterms:W3CDTF">2021-09-16T13:02:00Z</dcterms:created>
  <dcterms:modified xsi:type="dcterms:W3CDTF">2021-09-16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9/2021</vt:lpwstr>
  </property>
  <property fmtid="{D5CDD505-2E9C-101B-9397-08002B2CF9AE}" pid="3" name="output">
    <vt:lpwstr/>
  </property>
</Properties>
</file>